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2C1B" w:rsidRDefault="004B2C1B" w:rsidP="00D72E2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4B2C1B">
        <w:rPr>
          <w:rFonts w:ascii="TimesNewRomanPSMT" w:hAnsi="TimesNewRomanPSMT" w:cs="TimesNewRomanPSMT"/>
          <w:color w:val="7030A0"/>
          <w:sz w:val="32"/>
          <w:szCs w:val="32"/>
        </w:rPr>
        <w:sym w:font="Wingdings" w:char="F0E0"/>
      </w:r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Red 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pochne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h </w:t>
      </w:r>
      <w:proofErr w:type="spellStart"/>
      <w:proofErr w:type="gramStart"/>
      <w:r>
        <w:rPr>
          <w:rFonts w:ascii="TimesNewRomanPSMT" w:hAnsi="TimesNewRomanPSMT" w:cs="TimesNewRomanPSMT"/>
          <w:color w:val="7030A0"/>
          <w:sz w:val="32"/>
          <w:szCs w:val="32"/>
        </w:rPr>
        <w:t>umama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,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aimen</w:t>
      </w:r>
      <w:proofErr w:type="spellEnd"/>
      <w:proofErr w:type="gram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wagera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se</w:t>
      </w:r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D72E28">
        <w:rPr>
          <w:rFonts w:ascii="TimesNewRomanPSMT" w:hAnsi="TimesNewRomanPSMT" w:cs="TimesNewRomanPSMT"/>
          <w:color w:val="7030A0"/>
          <w:sz w:val="32"/>
          <w:szCs w:val="32"/>
        </w:rPr>
        <w:t>1. A stream cipher can be viewed as a generalization of a one-time pad.</w:t>
      </w:r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D72E28">
        <w:rPr>
          <w:rFonts w:ascii="TimesNewRomanPSMT" w:hAnsi="TimesNewRomanPSMT" w:cs="TimesNewRomanPSMT"/>
          <w:color w:val="7030A0"/>
          <w:sz w:val="32"/>
          <w:szCs w:val="32"/>
        </w:rPr>
        <w:t xml:space="preserve">Recall that the one-time pad is provably secure. Why can't we </w:t>
      </w:r>
      <w:proofErr w:type="gramStart"/>
      <w:r w:rsidRPr="00D72E28">
        <w:rPr>
          <w:rFonts w:ascii="TimesNewRomanPSMT" w:hAnsi="TimesNewRomanPSMT" w:cs="TimesNewRomanPSMT"/>
          <w:color w:val="7030A0"/>
          <w:sz w:val="32"/>
          <w:szCs w:val="32"/>
        </w:rPr>
        <w:t>prove</w:t>
      </w:r>
      <w:proofErr w:type="gramEnd"/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D72E28">
        <w:rPr>
          <w:rFonts w:ascii="TimesNewRomanPSMT" w:hAnsi="TimesNewRomanPSMT" w:cs="TimesNewRomanPSMT"/>
          <w:color w:val="7030A0"/>
          <w:sz w:val="32"/>
          <w:szCs w:val="32"/>
        </w:rPr>
        <w:t>that</w:t>
      </w:r>
      <w:proofErr w:type="gramEnd"/>
      <w:r w:rsidRPr="00D72E28">
        <w:rPr>
          <w:rFonts w:ascii="TimesNewRomanPSMT" w:hAnsi="TimesNewRomanPSMT" w:cs="TimesNewRomanPSMT"/>
          <w:color w:val="7030A0"/>
          <w:sz w:val="32"/>
          <w:szCs w:val="32"/>
        </w:rPr>
        <w:t xml:space="preserve"> a stream cipher is secure using the same argument that was used</w:t>
      </w:r>
    </w:p>
    <w:p w:rsidR="00FB0B3C" w:rsidRPr="00D72E28" w:rsidRDefault="00D72E28" w:rsidP="00D72E28">
      <w:pPr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D72E28">
        <w:rPr>
          <w:rFonts w:ascii="TimesNewRomanPSMT" w:hAnsi="TimesNewRomanPSMT" w:cs="TimesNewRomanPSMT"/>
          <w:color w:val="7030A0"/>
          <w:sz w:val="32"/>
          <w:szCs w:val="32"/>
        </w:rPr>
        <w:t>for</w:t>
      </w:r>
      <w:proofErr w:type="gramEnd"/>
      <w:r w:rsidRPr="00D72E28">
        <w:rPr>
          <w:rFonts w:ascii="TimesNewRomanPSMT" w:hAnsi="TimesNewRomanPSMT" w:cs="TimesNewRomanPSMT"/>
          <w:color w:val="7030A0"/>
          <w:sz w:val="32"/>
          <w:szCs w:val="32"/>
        </w:rPr>
        <w:t xml:space="preserve"> the one-time pad?</w:t>
      </w:r>
    </w:p>
    <w:p w:rsidR="00D72E28" w:rsidRPr="004B2C1B" w:rsidRDefault="00D72E28" w:rsidP="00D72E28">
      <w:pPr>
        <w:rPr>
          <w:color w:val="000000" w:themeColor="text1"/>
          <w:sz w:val="32"/>
          <w:szCs w:val="32"/>
        </w:rPr>
      </w:pPr>
      <w:r w:rsidRPr="004B2C1B">
        <w:rPr>
          <w:color w:val="000000" w:themeColor="text1"/>
          <w:sz w:val="32"/>
          <w:szCs w:val="32"/>
        </w:rPr>
        <w:t>--</w:t>
      </w:r>
      <w:proofErr w:type="spellStart"/>
      <w:r w:rsidRPr="004B2C1B">
        <w:rPr>
          <w:color w:val="000000" w:themeColor="text1"/>
          <w:sz w:val="32"/>
          <w:szCs w:val="32"/>
        </w:rPr>
        <w:t>Yeh</w:t>
      </w:r>
      <w:proofErr w:type="spellEnd"/>
      <w:r w:rsidRPr="004B2C1B">
        <w:rPr>
          <w:color w:val="000000" w:themeColor="text1"/>
          <w:sz w:val="32"/>
          <w:szCs w:val="32"/>
        </w:rPr>
        <w:t xml:space="preserve"> random </w:t>
      </w:r>
      <w:proofErr w:type="spellStart"/>
      <w:proofErr w:type="gramStart"/>
      <w:r w:rsidRPr="004B2C1B">
        <w:rPr>
          <w:color w:val="000000" w:themeColor="text1"/>
          <w:sz w:val="32"/>
          <w:szCs w:val="32"/>
        </w:rPr>
        <w:t>nh</w:t>
      </w:r>
      <w:proofErr w:type="spellEnd"/>
      <w:proofErr w:type="gramEnd"/>
      <w:r w:rsidRPr="004B2C1B">
        <w:rPr>
          <w:color w:val="000000" w:themeColor="text1"/>
          <w:sz w:val="32"/>
          <w:szCs w:val="32"/>
        </w:rPr>
        <w:t xml:space="preserve"> </w:t>
      </w:r>
      <w:proofErr w:type="spellStart"/>
      <w:r w:rsidRPr="004B2C1B">
        <w:rPr>
          <w:color w:val="000000" w:themeColor="text1"/>
          <w:sz w:val="32"/>
          <w:szCs w:val="32"/>
        </w:rPr>
        <w:t>hoti</w:t>
      </w:r>
      <w:proofErr w:type="spellEnd"/>
      <w:r w:rsidRPr="004B2C1B">
        <w:rPr>
          <w:color w:val="000000" w:themeColor="text1"/>
          <w:sz w:val="32"/>
          <w:szCs w:val="32"/>
        </w:rPr>
        <w:t xml:space="preserve"> basically –</w:t>
      </w:r>
      <w:proofErr w:type="spellStart"/>
      <w:r w:rsidRPr="004B2C1B">
        <w:rPr>
          <w:color w:val="000000" w:themeColor="text1"/>
          <w:sz w:val="32"/>
          <w:szCs w:val="32"/>
        </w:rPr>
        <w:t>wahan</w:t>
      </w:r>
      <w:proofErr w:type="spellEnd"/>
      <w:r w:rsidRPr="004B2C1B">
        <w:rPr>
          <w:color w:val="000000" w:themeColor="text1"/>
          <w:sz w:val="32"/>
          <w:szCs w:val="32"/>
        </w:rPr>
        <w:t xml:space="preserve"> key </w:t>
      </w:r>
      <w:proofErr w:type="spellStart"/>
      <w:r w:rsidRPr="004B2C1B">
        <w:rPr>
          <w:color w:val="000000" w:themeColor="text1"/>
          <w:sz w:val="32"/>
          <w:szCs w:val="32"/>
        </w:rPr>
        <w:t>har</w:t>
      </w:r>
      <w:proofErr w:type="spellEnd"/>
      <w:r w:rsidRPr="004B2C1B">
        <w:rPr>
          <w:color w:val="000000" w:themeColor="text1"/>
          <w:sz w:val="32"/>
          <w:szCs w:val="32"/>
        </w:rPr>
        <w:t xml:space="preserve"> bar diff or random </w:t>
      </w:r>
      <w:proofErr w:type="spellStart"/>
      <w:r w:rsidRPr="004B2C1B">
        <w:rPr>
          <w:color w:val="000000" w:themeColor="text1"/>
          <w:sz w:val="32"/>
          <w:szCs w:val="32"/>
        </w:rPr>
        <w:t>thi</w:t>
      </w:r>
      <w:proofErr w:type="spellEnd"/>
    </w:p>
    <w:p w:rsidR="00D72E28" w:rsidRDefault="00D72E28" w:rsidP="00D72E28">
      <w:pPr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</w:pPr>
      <w:proofErr w:type="spellStart"/>
      <w:r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Ans.</w:t>
      </w: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About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the one-time pad, the key is still large and the same size of the plaintext, so one-time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pad</w:t>
      </w:r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>is</w:t>
      </w:r>
      <w:proofErr w:type="spellEnd"/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 xml:space="preserve"> more secure than a stream ciphe</w:t>
      </w:r>
      <w:r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>r</w:t>
      </w:r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7030A0"/>
          <w:sz w:val="32"/>
          <w:szCs w:val="32"/>
        </w:rPr>
      </w:pP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3. Suppose that Alice uses a stream cipher to encrypt plaintext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 xml:space="preserve">P, </w:t>
      </w:r>
      <w:r>
        <w:rPr>
          <w:rFonts w:ascii="Times New Roman" w:hAnsi="Times New Roman" w:cs="Times New Roman"/>
          <w:color w:val="7030A0"/>
          <w:sz w:val="32"/>
          <w:szCs w:val="32"/>
        </w:rPr>
        <w:t xml:space="preserve">obtaining </w:t>
      </w:r>
      <w:proofErr w:type="spellStart"/>
      <w:r w:rsidRPr="00D72E28">
        <w:rPr>
          <w:rFonts w:ascii="Times New Roman" w:hAnsi="Times New Roman" w:cs="Times New Roman"/>
          <w:color w:val="7030A0"/>
          <w:sz w:val="32"/>
          <w:szCs w:val="32"/>
        </w:rPr>
        <w:t>ciphertext</w:t>
      </w:r>
      <w:proofErr w:type="spellEnd"/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 C, and Alice then sends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 xml:space="preserve">C </w:t>
      </w:r>
      <w:r>
        <w:rPr>
          <w:rFonts w:ascii="Times New Roman" w:hAnsi="Times New Roman" w:cs="Times New Roman"/>
          <w:color w:val="7030A0"/>
          <w:sz w:val="32"/>
          <w:szCs w:val="32"/>
        </w:rPr>
        <w:t xml:space="preserve">to Bob. Suppose that Trudy </w:t>
      </w: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happens to know the plaintext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 xml:space="preserve">P, </w:t>
      </w: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but Trudy does not know the key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>K</w:t>
      </w:r>
      <w:r>
        <w:rPr>
          <w:rFonts w:ascii="Times New Roman" w:hAnsi="Times New Roman" w:cs="Times New Roman"/>
          <w:color w:val="7030A0"/>
          <w:sz w:val="32"/>
          <w:szCs w:val="32"/>
        </w:rPr>
        <w:t xml:space="preserve"> </w:t>
      </w:r>
      <w:r w:rsidRPr="00D72E28">
        <w:rPr>
          <w:rFonts w:ascii="Times New Roman" w:hAnsi="Times New Roman" w:cs="Times New Roman"/>
          <w:color w:val="7030A0"/>
          <w:sz w:val="32"/>
          <w:szCs w:val="32"/>
        </w:rPr>
        <w:t>that was used in the stream cipher.</w:t>
      </w:r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7030A0"/>
          <w:sz w:val="32"/>
          <w:szCs w:val="32"/>
        </w:rPr>
      </w:pP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a. Show that Trudy can easily determine the </w:t>
      </w:r>
      <w:proofErr w:type="spellStart"/>
      <w:r w:rsidRPr="00D72E28">
        <w:rPr>
          <w:rFonts w:ascii="Times New Roman" w:hAnsi="Times New Roman" w:cs="Times New Roman"/>
          <w:color w:val="7030A0"/>
          <w:sz w:val="32"/>
          <w:szCs w:val="32"/>
        </w:rPr>
        <w:t>keystream</w:t>
      </w:r>
      <w:proofErr w:type="spellEnd"/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 that was used</w:t>
      </w:r>
    </w:p>
    <w:p w:rsid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7030A0"/>
          <w:sz w:val="32"/>
          <w:szCs w:val="32"/>
        </w:rPr>
      </w:pPr>
      <w:proofErr w:type="gramStart"/>
      <w:r w:rsidRPr="00D72E28">
        <w:rPr>
          <w:rFonts w:ascii="Times New Roman" w:hAnsi="Times New Roman" w:cs="Times New Roman"/>
          <w:color w:val="7030A0"/>
          <w:sz w:val="32"/>
          <w:szCs w:val="32"/>
        </w:rPr>
        <w:t>to</w:t>
      </w:r>
      <w:proofErr w:type="gramEnd"/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 encrypt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>P</w:t>
      </w:r>
    </w:p>
    <w:p w:rsidR="004B2C1B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 xml:space="preserve">Alice XOR each bit of the </w:t>
      </w:r>
      <w:proofErr w:type="gramStart"/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>plaintext(</w:t>
      </w:r>
      <w:proofErr w:type="gramEnd"/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 xml:space="preserve">P) with the </w:t>
      </w:r>
      <w:proofErr w:type="spellStart"/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>keystream</w:t>
      </w:r>
      <w:proofErr w:type="spellEnd"/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 xml:space="preserve">(S). </w:t>
      </w:r>
    </w:p>
    <w:p w:rsidR="004B2C1B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3"/>
          <w:sz w:val="32"/>
          <w:szCs w:val="32"/>
          <w:bdr w:val="none" w:sz="0" w:space="0" w:color="auto" w:frame="1"/>
          <w:shd w:val="clear" w:color="auto" w:fill="FFFFFF"/>
        </w:rPr>
        <w:t>To encrypt,</w:t>
      </w:r>
    </w:p>
    <w:p w:rsidR="004B2C1B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C0 = P0 XOR S0, </w:t>
      </w:r>
    </w:p>
    <w:p w:rsidR="004B2C1B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C1 = P1 XOR S1,</w:t>
      </w:r>
    </w:p>
    <w:p w:rsidR="004B2C1B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C2 = P2 XOR S2</w:t>
      </w:r>
      <w:proofErr w:type="gram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, ...,</w:t>
      </w:r>
      <w:proofErr w:type="gram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Cn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=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Pn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XOR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Sn</w:t>
      </w:r>
      <w:proofErr w:type="spellEnd"/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z w:val="32"/>
          <w:szCs w:val="32"/>
          <w:bdr w:val="none" w:sz="0" w:space="0" w:color="auto" w:frame="1"/>
          <w:shd w:val="clear" w:color="auto" w:fill="FFFFFF"/>
        </w:rPr>
        <w:t>And to decrypt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proofErr w:type="gramStart"/>
      <w:r w:rsidRPr="00D72E28">
        <w:rPr>
          <w:rStyle w:val="t"/>
          <w:rFonts w:ascii="Carlito_q_1" w:hAnsi="Carlito_q_1"/>
          <w:color w:val="000000"/>
          <w:sz w:val="32"/>
          <w:szCs w:val="32"/>
          <w:bdr w:val="none" w:sz="0" w:space="0" w:color="auto" w:frame="1"/>
          <w:shd w:val="clear" w:color="auto" w:fill="FFFFFF"/>
        </w:rPr>
        <w:t>,</w:t>
      </w: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P0</w:t>
      </w:r>
      <w:proofErr w:type="gram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= C0 XOR S0,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P1 = C1 XOR S1,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P2 = C2 XOR S2,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…,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Pn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=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Cn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XOR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Sn</w:t>
      </w:r>
      <w:proofErr w:type="spellEnd"/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6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6"/>
          <w:sz w:val="32"/>
          <w:szCs w:val="32"/>
          <w:bdr w:val="none" w:sz="0" w:space="0" w:color="auto" w:frame="1"/>
          <w:shd w:val="clear" w:color="auto" w:fill="FFFFFF"/>
        </w:rPr>
        <w:t>Trudy can do,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S0 = P0 XOR C0, 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S1 = P1 XOR C1, </w:t>
      </w:r>
    </w:p>
    <w:p w:rsidR="00123A78" w:rsidRDefault="00D72E28" w:rsidP="00D72E28">
      <w:pPr>
        <w:autoSpaceDE w:val="0"/>
        <w:autoSpaceDN w:val="0"/>
        <w:adjustRightInd w:val="0"/>
        <w:spacing w:after="0" w:line="240" w:lineRule="auto"/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S2 = P2 XOR C2</w:t>
      </w:r>
      <w:proofErr w:type="gram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, …,</w:t>
      </w:r>
      <w:proofErr w:type="gramEnd"/>
    </w:p>
    <w:p w:rsid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7030A0"/>
          <w:sz w:val="32"/>
          <w:szCs w:val="32"/>
        </w:rPr>
      </w:pPr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Sn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=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Pn</w:t>
      </w:r>
      <w:proofErr w:type="spellEnd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XOR </w:t>
      </w:r>
      <w:proofErr w:type="spellStart"/>
      <w:r w:rsidRPr="00D72E28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Cn</w:t>
      </w:r>
      <w:proofErr w:type="spellEnd"/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>.</w:t>
      </w:r>
    </w:p>
    <w:p w:rsidR="004B2C1B" w:rsidRPr="00D72E28" w:rsidRDefault="004B2C1B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7030A0"/>
          <w:sz w:val="32"/>
          <w:szCs w:val="32"/>
        </w:rPr>
      </w:pPr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7030A0"/>
          <w:sz w:val="32"/>
          <w:szCs w:val="32"/>
        </w:rPr>
      </w:pP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b. Show that Trudy can, in effect, replace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 xml:space="preserve">P </w:t>
      </w:r>
      <w:r w:rsidRPr="00D72E28">
        <w:rPr>
          <w:rFonts w:ascii="Times New Roman" w:hAnsi="Times New Roman" w:cs="Times New Roman"/>
          <w:color w:val="7030A0"/>
          <w:sz w:val="32"/>
          <w:szCs w:val="32"/>
        </w:rPr>
        <w:t>with plaintext of her</w:t>
      </w:r>
    </w:p>
    <w:p w:rsidR="00D72E28" w:rsidRPr="00D72E28" w:rsidRDefault="00D72E28" w:rsidP="00D72E2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7030A0"/>
          <w:sz w:val="32"/>
          <w:szCs w:val="32"/>
        </w:rPr>
      </w:pPr>
      <w:proofErr w:type="gramStart"/>
      <w:r w:rsidRPr="00D72E28">
        <w:rPr>
          <w:rFonts w:ascii="Times New Roman" w:hAnsi="Times New Roman" w:cs="Times New Roman"/>
          <w:color w:val="7030A0"/>
          <w:sz w:val="32"/>
          <w:szCs w:val="32"/>
        </w:rPr>
        <w:t>choosing</w:t>
      </w:r>
      <w:proofErr w:type="gramEnd"/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, say,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 xml:space="preserve">P'. </w:t>
      </w: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That is, show that Trudy can create a </w:t>
      </w:r>
      <w:proofErr w:type="spellStart"/>
      <w:r w:rsidRPr="00D72E28">
        <w:rPr>
          <w:rFonts w:ascii="Times New Roman" w:hAnsi="Times New Roman" w:cs="Times New Roman"/>
          <w:color w:val="7030A0"/>
          <w:sz w:val="32"/>
          <w:szCs w:val="32"/>
        </w:rPr>
        <w:t>ciphertext</w:t>
      </w:r>
      <w:proofErr w:type="spellEnd"/>
    </w:p>
    <w:p w:rsidR="00D72E28" w:rsidRDefault="00D72E28" w:rsidP="00D72E28">
      <w:pPr>
        <w:rPr>
          <w:rFonts w:ascii="Times New Roman" w:hAnsi="Times New Roman" w:cs="Times New Roman"/>
          <w:i/>
          <w:iCs/>
          <w:color w:val="7030A0"/>
          <w:sz w:val="32"/>
          <w:szCs w:val="32"/>
        </w:rPr>
      </w:pPr>
      <w:proofErr w:type="gramStart"/>
      <w:r w:rsidRPr="00D72E28">
        <w:rPr>
          <w:rFonts w:ascii="Times New Roman" w:hAnsi="Times New Roman" w:cs="Times New Roman"/>
          <w:color w:val="7030A0"/>
          <w:sz w:val="32"/>
          <w:szCs w:val="32"/>
        </w:rPr>
        <w:lastRenderedPageBreak/>
        <w:t>message</w:t>
      </w:r>
      <w:proofErr w:type="gramEnd"/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 C" so that when Bob decrypts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 xml:space="preserve">C' </w:t>
      </w:r>
      <w:r w:rsidRPr="00D72E28">
        <w:rPr>
          <w:rFonts w:ascii="Times New Roman" w:hAnsi="Times New Roman" w:cs="Times New Roman"/>
          <w:color w:val="7030A0"/>
          <w:sz w:val="32"/>
          <w:szCs w:val="32"/>
        </w:rPr>
        <w:t xml:space="preserve">he will obtain </w:t>
      </w:r>
      <w:r w:rsidRPr="00D72E28">
        <w:rPr>
          <w:rFonts w:ascii="Times New Roman" w:hAnsi="Times New Roman" w:cs="Times New Roman"/>
          <w:i/>
          <w:iCs/>
          <w:color w:val="7030A0"/>
          <w:sz w:val="32"/>
          <w:szCs w:val="32"/>
        </w:rPr>
        <w:t>P'.</w:t>
      </w:r>
    </w:p>
    <w:p w:rsidR="004B2C1B" w:rsidRDefault="004B2C1B" w:rsidP="00D72E28">
      <w:pPr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C’ = S XOR P’ and then, S = C XOR </w:t>
      </w:r>
      <w:proofErr w:type="spellStart"/>
      <w:r w:rsidRPr="004B2C1B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P</w:t>
      </w:r>
      <w:proofErr w:type="gramStart"/>
      <w:r w:rsidRPr="004B2C1B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,We</w:t>
      </w:r>
      <w:proofErr w:type="spellEnd"/>
      <w:proofErr w:type="gramEnd"/>
      <w:r w:rsidRPr="004B2C1B"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 xml:space="preserve"> can replace the second to the first such that C’ = C XOR P XOR P’</w:t>
      </w:r>
    </w:p>
    <w:p w:rsidR="004B2C1B" w:rsidRPr="004B2C1B" w:rsidRDefault="004B2C1B" w:rsidP="00D72E28">
      <w:pPr>
        <w:rPr>
          <w:rStyle w:val="t"/>
          <w:rFonts w:ascii="Carlito_q_1" w:hAnsi="Carlito_q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</w:p>
    <w:p w:rsidR="004B2C1B" w:rsidRDefault="004B2C1B" w:rsidP="00D72E28">
      <w:pPr>
        <w:rPr>
          <w:rStyle w:val="t"/>
          <w:rFonts w:ascii="LiberationSerif_2y_1" w:hAnsi="LiberationSerif_2y_1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pacing w:val="-2"/>
          <w:sz w:val="32"/>
          <w:szCs w:val="32"/>
          <w:bdr w:val="none" w:sz="0" w:space="0" w:color="auto" w:frame="1"/>
          <w:shd w:val="clear" w:color="auto" w:fill="FFFFFF"/>
        </w:rPr>
        <w:t>4. This problem deals with the A5/1 cipher. For each part, justify your answer.</w:t>
      </w: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a. On average, how often does the X register step?</w:t>
      </w:r>
    </w:p>
    <w:p w:rsidR="004B2C1B" w:rsidRPr="00123A78" w:rsidRDefault="004B2C1B" w:rsidP="00D72E28">
      <w:pPr>
        <w:rPr>
          <w:rStyle w:val="t"/>
          <w:rFonts w:ascii="LiberationSerif_2y_1" w:hAnsi="LiberationSerif_2y_1"/>
          <w:color w:val="7030A0"/>
          <w:sz w:val="32"/>
          <w:szCs w:val="32"/>
          <w:bdr w:val="none" w:sz="0" w:space="0" w:color="auto" w:frame="1"/>
          <w:shd w:val="clear" w:color="auto" w:fill="FFFFFF"/>
        </w:rPr>
      </w:pPr>
      <w:r w:rsidRPr="00123A78">
        <w:rPr>
          <w:rStyle w:val="t"/>
          <w:rFonts w:ascii="LiberationSerif_2y_1" w:hAnsi="LiberationSerif_2y_1"/>
          <w:color w:val="7030A0"/>
          <w:sz w:val="32"/>
          <w:szCs w:val="32"/>
          <w:bdr w:val="none" w:sz="0" w:space="0" w:color="auto" w:frame="1"/>
          <w:shd w:val="clear" w:color="auto" w:fill="FFFFFF"/>
        </w:rPr>
        <w:t>3/4 because 2 register at least at 1 clock cycle</w:t>
      </w: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b. On average, how often does the Y register step</w:t>
      </w:r>
      <w:proofErr w:type="gramStart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?3</w:t>
      </w:r>
      <w:proofErr w:type="gramEnd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/4</w:t>
      </w: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c. On average, how often does the Z register step</w:t>
      </w:r>
      <w:proofErr w:type="gramStart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?3</w:t>
      </w:r>
      <w:proofErr w:type="gramEnd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/4</w:t>
      </w: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d. On average, how often do all three registers step</w:t>
      </w:r>
      <w:proofErr w:type="gramStart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?5</w:t>
      </w:r>
      <w:proofErr w:type="gramEnd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/6</w:t>
      </w: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e. On average, how often do exactly two registers step? ½</w:t>
      </w:r>
    </w:p>
    <w:p w:rsidR="004B2C1B" w:rsidRP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f. On average, how often does exactly one register step</w:t>
      </w:r>
      <w:proofErr w:type="gramStart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?0</w:t>
      </w:r>
      <w:proofErr w:type="gramEnd"/>
    </w:p>
    <w:p w:rsidR="004B2C1B" w:rsidRDefault="004B2C1B" w:rsidP="00D72E28">
      <w:pPr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</w:pPr>
      <w:proofErr w:type="gramStart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g</w:t>
      </w:r>
      <w:proofErr w:type="gramEnd"/>
      <w:r w:rsidRPr="004B2C1B">
        <w:rPr>
          <w:rStyle w:val="t"/>
          <w:rFonts w:ascii="LiberationSerif_2y_1" w:hAnsi="LiberationSerif_2y_1"/>
          <w:color w:val="FF0000"/>
          <w:sz w:val="32"/>
          <w:szCs w:val="32"/>
          <w:bdr w:val="none" w:sz="0" w:space="0" w:color="auto" w:frame="1"/>
          <w:shd w:val="clear" w:color="auto" w:fill="FFFFFF"/>
        </w:rPr>
        <w:t>. On average, how often does no register step?0</w:t>
      </w:r>
    </w:p>
    <w:p w:rsidR="004B2C1B" w:rsidRPr="004B2C1B" w:rsidRDefault="004B2C1B" w:rsidP="004B2C1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5. Implement the A5/1 algorithm. Suppose that, after a particular step,</w:t>
      </w:r>
    </w:p>
    <w:p w:rsidR="004B2C1B" w:rsidRPr="004B2C1B" w:rsidRDefault="004B2C1B" w:rsidP="004B2C1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the</w:t>
      </w:r>
      <w:proofErr w:type="gram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 values in the registers are</w:t>
      </w:r>
    </w:p>
    <w:p w:rsidR="004B2C1B" w:rsidRPr="004B2C1B" w:rsidRDefault="004B2C1B" w:rsidP="004B2C1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>X = (x0</w:t>
      </w:r>
      <w:proofErr w:type="gramStart"/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>,</w:t>
      </w: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xi</w:t>
      </w:r>
      <w:proofErr w:type="gram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,..., </w:t>
      </w:r>
      <w:proofErr w:type="spellStart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xis</w:t>
      </w:r>
      <w:proofErr w:type="spell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) = (1010101010101010101)</w:t>
      </w:r>
    </w:p>
    <w:p w:rsidR="004B2C1B" w:rsidRPr="004B2C1B" w:rsidRDefault="004B2C1B" w:rsidP="004B2C1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Y </w:t>
      </w: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= (i/o, 2/1, _··, 2/</w:t>
      </w:r>
      <w:proofErr w:type="gramStart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21 )</w:t>
      </w:r>
      <w:proofErr w:type="gram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 = (1100110011001100110011)</w:t>
      </w:r>
    </w:p>
    <w:p w:rsidR="004B2C1B" w:rsidRPr="004B2C1B" w:rsidRDefault="004B2C1B" w:rsidP="004B2C1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Z = {z0, </w:t>
      </w: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z </w:t>
      </w:r>
      <w:proofErr w:type="gramStart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i ,</w:t>
      </w:r>
      <w:proofErr w:type="gram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 . . . , </w:t>
      </w:r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z22) </w:t>
      </w: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= (11100001111000011110000)</w:t>
      </w:r>
    </w:p>
    <w:p w:rsidR="004B2C1B" w:rsidRPr="004B2C1B" w:rsidRDefault="004B2C1B" w:rsidP="004B2C1B">
      <w:pPr>
        <w:autoSpaceDE w:val="0"/>
        <w:autoSpaceDN w:val="0"/>
        <w:adjustRightInd w:val="0"/>
        <w:spacing w:after="0" w:line="240" w:lineRule="auto"/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</w:pP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List the next 32 </w:t>
      </w:r>
      <w:proofErr w:type="spellStart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keystream</w:t>
      </w:r>
      <w:proofErr w:type="spell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 bits and give the contents of </w:t>
      </w:r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X, Y, </w:t>
      </w:r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and </w:t>
      </w:r>
      <w:r w:rsidRPr="004B2C1B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>Z</w:t>
      </w:r>
    </w:p>
    <w:p w:rsidR="004B2C1B" w:rsidRDefault="004B2C1B" w:rsidP="004B2C1B">
      <w:pPr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>after</w:t>
      </w:r>
      <w:proofErr w:type="gramEnd"/>
      <w:r w:rsidRPr="004B2C1B">
        <w:rPr>
          <w:rFonts w:ascii="TimesNewRomanPSMT" w:hAnsi="TimesNewRomanPSMT" w:cs="TimesNewRomanPSMT"/>
          <w:color w:val="7030A0"/>
          <w:sz w:val="32"/>
          <w:szCs w:val="32"/>
        </w:rPr>
        <w:t xml:space="preserve"> these 32 bits have been generated.</w:t>
      </w:r>
    </w:p>
    <w:p w:rsidR="004B2C1B" w:rsidRDefault="004B2C1B" w:rsidP="004B2C1B">
      <w:pPr>
        <w:rPr>
          <w:rFonts w:ascii="TimesNewRomanPSMT" w:hAnsi="TimesNewRomanPSMT" w:cs="TimesNewRomanPSMT"/>
          <w:color w:val="7030A0"/>
          <w:sz w:val="32"/>
          <w:szCs w:val="32"/>
        </w:rPr>
      </w:pPr>
    </w:p>
    <w:p w:rsidR="00291C7A" w:rsidRDefault="00291C7A" w:rsidP="004B2C1B">
      <w:pPr>
        <w:rPr>
          <w:rFonts w:ascii="TimesNewRomanPSMT" w:hAnsi="TimesNewRomanPSMT" w:cs="TimesNewRomanPSMT"/>
          <w:color w:val="7030A0"/>
          <w:sz w:val="32"/>
          <w:szCs w:val="32"/>
        </w:rPr>
      </w:pPr>
      <w:r>
        <w:rPr>
          <w:rFonts w:ascii="TimesNewRomanPSMT" w:hAnsi="TimesNewRomanPSMT" w:cs="TimesNewRomanPSMT"/>
          <w:color w:val="7030A0"/>
          <w:sz w:val="32"/>
          <w:szCs w:val="32"/>
        </w:rPr>
        <w:t>---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nahi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smjh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araaa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stream 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kse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</w:t>
      </w:r>
      <w:proofErr w:type="spellStart"/>
      <w:r>
        <w:rPr>
          <w:rFonts w:ascii="TimesNewRomanPSMT" w:hAnsi="TimesNewRomanPSMT" w:cs="TimesNewRomanPSMT"/>
          <w:color w:val="7030A0"/>
          <w:sz w:val="32"/>
          <w:szCs w:val="32"/>
        </w:rPr>
        <w:t>banrrhe</w:t>
      </w:r>
      <w:proofErr w:type="spellEnd"/>
      <w:r>
        <w:rPr>
          <w:rFonts w:ascii="TimesNewRomanPSMT" w:hAnsi="TimesNewRomanPSMT" w:cs="TimesNewRomanPSMT"/>
          <w:color w:val="7030A0"/>
          <w:sz w:val="32"/>
          <w:szCs w:val="32"/>
        </w:rPr>
        <w:t xml:space="preserve"> h</w:t>
      </w:r>
    </w:p>
    <w:p w:rsidR="00291C7A" w:rsidRDefault="00291C7A" w:rsidP="004B2C1B">
      <w:pPr>
        <w:rPr>
          <w:rFonts w:ascii="TimesNewRomanPSMT" w:hAnsi="TimesNewRomanPSMT" w:cs="TimesNewRomanPSMT"/>
          <w:color w:val="7030A0"/>
          <w:sz w:val="32"/>
          <w:szCs w:val="32"/>
        </w:rPr>
      </w:pPr>
    </w:p>
    <w:p w:rsidR="00291C7A" w:rsidRDefault="00291C7A" w:rsidP="004B2C1B">
      <w:pPr>
        <w:rPr>
          <w:rFonts w:ascii="TimesNewRomanPSMT" w:hAnsi="TimesNewRomanPSMT" w:cs="TimesNewRomanPSMT"/>
          <w:color w:val="7030A0"/>
          <w:sz w:val="32"/>
          <w:szCs w:val="32"/>
        </w:rPr>
      </w:pPr>
    </w:p>
    <w:p w:rsidR="00291C7A" w:rsidRDefault="00291C7A" w:rsidP="004B2C1B">
      <w:pPr>
        <w:rPr>
          <w:rFonts w:ascii="TimesNewRomanPSMT" w:hAnsi="TimesNewRomanPSMT" w:cs="TimesNewRomanPSMT"/>
          <w:color w:val="7030A0"/>
          <w:sz w:val="32"/>
          <w:szCs w:val="32"/>
        </w:rPr>
      </w:pPr>
    </w:p>
    <w:p w:rsidR="00291C7A" w:rsidRDefault="00291C7A" w:rsidP="00291C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</w:p>
    <w:p w:rsidR="00291C7A" w:rsidRPr="00291C7A" w:rsidRDefault="00291C7A" w:rsidP="00291C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6. For bits </w:t>
      </w:r>
      <w:r w:rsidRPr="00291C7A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x, y, </w:t>
      </w:r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and </w:t>
      </w:r>
      <w:r w:rsidRPr="00291C7A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z, </w:t>
      </w:r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the function </w:t>
      </w:r>
      <w:proofErr w:type="spell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maj</w:t>
      </w:r>
      <w:proofErr w:type="spell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(x, </w:t>
      </w:r>
      <w:r w:rsidRPr="00291C7A">
        <w:rPr>
          <w:rFonts w:ascii="TimesNewRomanPSMT,Italic" w:hAnsi="TimesNewRomanPSMT,Italic" w:cs="TimesNewRomanPSMT,Italic"/>
          <w:i/>
          <w:iCs/>
          <w:color w:val="7030A0"/>
          <w:sz w:val="32"/>
          <w:szCs w:val="32"/>
        </w:rPr>
        <w:t xml:space="preserve">y, z) </w:t>
      </w:r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is defined to be the majority</w:t>
      </w:r>
    </w:p>
    <w:p w:rsidR="00291C7A" w:rsidRPr="00291C7A" w:rsidRDefault="00291C7A" w:rsidP="00291C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vote</w:t>
      </w:r>
      <w:proofErr w:type="gram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, that is, if two or more of the three bits are 0, then the function</w:t>
      </w:r>
    </w:p>
    <w:p w:rsidR="00291C7A" w:rsidRPr="00291C7A" w:rsidRDefault="00291C7A" w:rsidP="00291C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returns</w:t>
      </w:r>
      <w:proofErr w:type="gram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 0; otherwise, it returns 1. Write the truth table for this function</w:t>
      </w:r>
    </w:p>
    <w:p w:rsidR="00D603C8" w:rsidRDefault="00291C7A" w:rsidP="00291C7A">
      <w:pPr>
        <w:rPr>
          <w:rFonts w:ascii="TimesNewRomanPSMT" w:hAnsi="TimesNewRomanPSMT" w:cs="TimesNewRomanPSMT"/>
          <w:color w:val="7030A0"/>
          <w:sz w:val="32"/>
          <w:szCs w:val="32"/>
        </w:rPr>
      </w:pPr>
      <w:proofErr w:type="gram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and</w:t>
      </w:r>
      <w:proofErr w:type="gram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 derive the </w:t>
      </w:r>
      <w:proofErr w:type="spell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boolean</w:t>
      </w:r>
      <w:proofErr w:type="spell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 xml:space="preserve"> function that is equivalent to </w:t>
      </w:r>
      <w:proofErr w:type="spell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maj</w:t>
      </w:r>
      <w:proofErr w:type="spell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(</w:t>
      </w:r>
      <w:proofErr w:type="spellStart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a;,j</w:t>
      </w:r>
      <w:proofErr w:type="spellEnd"/>
      <w:r w:rsidRPr="00291C7A">
        <w:rPr>
          <w:rFonts w:ascii="TimesNewRomanPSMT" w:hAnsi="TimesNewRomanPSMT" w:cs="TimesNewRomanPSMT"/>
          <w:color w:val="7030A0"/>
          <w:sz w:val="32"/>
          <w:szCs w:val="32"/>
        </w:rPr>
        <w:t>/,z).</w:t>
      </w:r>
    </w:p>
    <w:p w:rsidR="00D603C8" w:rsidRDefault="00D603C8" w:rsidP="00291C7A">
      <w:pPr>
        <w:rPr>
          <w:rFonts w:ascii="TimesNewRomanPSMT" w:hAnsi="TimesNewRomanPSMT" w:cs="TimesNewRomanPSMT"/>
          <w:color w:val="7030A0"/>
          <w:sz w:val="32"/>
          <w:szCs w:val="32"/>
        </w:rPr>
      </w:pPr>
      <w:r>
        <w:rPr>
          <w:noProof/>
        </w:rPr>
        <w:drawing>
          <wp:inline distT="0" distB="0" distL="0" distR="0" wp14:anchorId="22C4DC06" wp14:editId="3FE254FD">
            <wp:extent cx="4410075" cy="495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3C8" w:rsidRPr="00D603C8" w:rsidRDefault="00D603C8" w:rsidP="00291C7A">
      <w:pPr>
        <w:rPr>
          <w:rFonts w:ascii="TimesNewRomanPSMT" w:hAnsi="TimesNewRomanPSMT" w:cs="TimesNewRomanPSMT"/>
          <w:sz w:val="32"/>
          <w:szCs w:val="32"/>
        </w:rPr>
      </w:pPr>
      <w:proofErr w:type="spellStart"/>
      <w:r>
        <w:rPr>
          <w:rFonts w:ascii="TimesNewRomanPSMT" w:hAnsi="TimesNewRomanPSMT" w:cs="TimesNewRomanPSMT"/>
          <w:sz w:val="32"/>
          <w:szCs w:val="32"/>
        </w:rPr>
        <w:t>Xor</w:t>
      </w:r>
      <w:proofErr w:type="spellEnd"/>
      <w:r>
        <w:rPr>
          <w:rFonts w:ascii="TimesNewRomanPSMT" w:hAnsi="TimesNewRomanPSMT" w:cs="TimesNewRomanPSMT"/>
          <w:sz w:val="32"/>
          <w:szCs w:val="32"/>
        </w:rPr>
        <w:t xml:space="preserve"> </w:t>
      </w:r>
      <w:proofErr w:type="spellStart"/>
      <w:r>
        <w:rPr>
          <w:rFonts w:ascii="TimesNewRomanPSMT" w:hAnsi="TimesNewRomanPSMT" w:cs="TimesNewRomanPSMT"/>
          <w:sz w:val="32"/>
          <w:szCs w:val="32"/>
        </w:rPr>
        <w:t>ka</w:t>
      </w:r>
      <w:proofErr w:type="spellEnd"/>
      <w:r>
        <w:rPr>
          <w:rFonts w:ascii="TimesNewRomanPSMT" w:hAnsi="TimesNewRomanPSMT" w:cs="TimesNewRomanPSMT"/>
          <w:sz w:val="32"/>
          <w:szCs w:val="32"/>
        </w:rPr>
        <w:t xml:space="preserve"> function </w:t>
      </w:r>
      <w:proofErr w:type="spellStart"/>
      <w:r>
        <w:rPr>
          <w:rFonts w:ascii="TimesNewRomanPSMT" w:hAnsi="TimesNewRomanPSMT" w:cs="TimesNewRomanPSMT"/>
          <w:sz w:val="32"/>
          <w:szCs w:val="32"/>
        </w:rPr>
        <w:t>banrha</w:t>
      </w:r>
      <w:proofErr w:type="spellEnd"/>
      <w:r>
        <w:rPr>
          <w:rFonts w:ascii="TimesNewRomanPSMT" w:hAnsi="TimesNewRomanPSMT" w:cs="TimesNewRomanPSMT"/>
          <w:sz w:val="32"/>
          <w:szCs w:val="32"/>
        </w:rPr>
        <w:t xml:space="preserve"> h</w:t>
      </w:r>
    </w:p>
    <w:p w:rsidR="00D603C8" w:rsidRDefault="00D603C8" w:rsidP="00291C7A">
      <w:pPr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noProof/>
        </w:rPr>
        <w:drawing>
          <wp:inline distT="0" distB="0" distL="0" distR="0" wp14:anchorId="632C283B" wp14:editId="7A4C7A45">
            <wp:extent cx="5943600" cy="2085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3C8" w:rsidRPr="00D603C8" w:rsidRDefault="00D603C8" w:rsidP="00D603C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6"/>
          <w:szCs w:val="36"/>
        </w:rPr>
      </w:pP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 xml:space="preserve">7. The RC4 cipher consists of a lookup table </w:t>
      </w:r>
      <w:r w:rsidRPr="00D603C8">
        <w:rPr>
          <w:rFonts w:ascii="TimesNewRomanPSMT,Italic" w:hAnsi="TimesNewRomanPSMT,Italic" w:cs="TimesNewRomanPSMT,Italic"/>
          <w:i/>
          <w:iCs/>
          <w:color w:val="7030A0"/>
          <w:sz w:val="36"/>
          <w:szCs w:val="36"/>
        </w:rPr>
        <w:t xml:space="preserve">S, </w:t>
      </w:r>
      <w:r>
        <w:rPr>
          <w:rFonts w:ascii="TimesNewRomanPSMT" w:hAnsi="TimesNewRomanPSMT" w:cs="TimesNewRomanPSMT"/>
          <w:color w:val="7030A0"/>
          <w:sz w:val="36"/>
          <w:szCs w:val="36"/>
        </w:rPr>
        <w:t xml:space="preserve">which contains 256 byte </w:t>
      </w: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 xml:space="preserve">values, and two indices, </w:t>
      </w:r>
      <w:r w:rsidRPr="00D603C8">
        <w:rPr>
          <w:rFonts w:ascii="TimesNewRomanPSMT,Italic" w:hAnsi="TimesNewRomanPSMT,Italic" w:cs="TimesNewRomanPSMT,Italic"/>
          <w:i/>
          <w:iCs/>
          <w:color w:val="7030A0"/>
          <w:sz w:val="36"/>
          <w:szCs w:val="36"/>
        </w:rPr>
        <w:t xml:space="preserve">i </w:t>
      </w: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 xml:space="preserve">and </w:t>
      </w:r>
      <w:proofErr w:type="gramStart"/>
      <w:r w:rsidRPr="00D603C8">
        <w:rPr>
          <w:rFonts w:ascii="TimesNewRomanPSMT,Italic" w:hAnsi="TimesNewRomanPSMT,Italic" w:cs="TimesNewRomanPSMT,Italic"/>
          <w:i/>
          <w:iCs/>
          <w:color w:val="7030A0"/>
          <w:sz w:val="36"/>
          <w:szCs w:val="36"/>
        </w:rPr>
        <w:t>j .</w:t>
      </w:r>
      <w:proofErr w:type="gramEnd"/>
    </w:p>
    <w:p w:rsidR="00D603C8" w:rsidRPr="00D603C8" w:rsidRDefault="00D603C8" w:rsidP="00D603C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 xml:space="preserve">a. The lookup table </w:t>
      </w:r>
      <w:r w:rsidRPr="00D603C8">
        <w:rPr>
          <w:rFonts w:ascii="TimesNewRomanPSMT,Italic" w:hAnsi="TimesNewRomanPSMT,Italic" w:cs="TimesNewRomanPSMT,Italic"/>
          <w:i/>
          <w:iCs/>
          <w:color w:val="7030A0"/>
          <w:sz w:val="36"/>
          <w:szCs w:val="36"/>
        </w:rPr>
        <w:t xml:space="preserve">S </w:t>
      </w: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>is init</w:t>
      </w:r>
      <w:r>
        <w:rPr>
          <w:rFonts w:ascii="TimesNewRomanPSMT" w:hAnsi="TimesNewRomanPSMT" w:cs="TimesNewRomanPSMT"/>
          <w:color w:val="7030A0"/>
          <w:sz w:val="36"/>
          <w:szCs w:val="36"/>
        </w:rPr>
        <w:t xml:space="preserve">ialized to contain the identity permutation </w:t>
      </w: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>0</w:t>
      </w:r>
      <w:proofErr w:type="gramStart"/>
      <w:r w:rsidRPr="00D603C8">
        <w:rPr>
          <w:rFonts w:ascii="TimesNewRomanPSMT" w:hAnsi="TimesNewRomanPSMT" w:cs="TimesNewRomanPSMT"/>
          <w:color w:val="7030A0"/>
          <w:sz w:val="36"/>
          <w:szCs w:val="36"/>
        </w:rPr>
        <w:t>,1,2</w:t>
      </w:r>
      <w:proofErr w:type="gramEnd"/>
      <w:r w:rsidRPr="00D603C8">
        <w:rPr>
          <w:rFonts w:ascii="TimesNewRomanPSMT" w:hAnsi="TimesNewRomanPSMT" w:cs="TimesNewRomanPSMT"/>
          <w:color w:val="7030A0"/>
          <w:sz w:val="36"/>
          <w:szCs w:val="36"/>
        </w:rPr>
        <w:t xml:space="preserve">,..., 255 and at each step of the algorithm, </w:t>
      </w:r>
      <w:r w:rsidRPr="00D603C8">
        <w:rPr>
          <w:rFonts w:ascii="TimesNewRomanPSMT,Italic" w:hAnsi="TimesNewRomanPSMT,Italic" w:cs="TimesNewRomanPSMT,Italic"/>
          <w:i/>
          <w:iCs/>
          <w:color w:val="7030A0"/>
          <w:sz w:val="36"/>
          <w:szCs w:val="36"/>
        </w:rPr>
        <w:t xml:space="preserve">S </w:t>
      </w:r>
      <w:r>
        <w:rPr>
          <w:rFonts w:ascii="TimesNewRomanPSMT" w:hAnsi="TimesNewRomanPSMT" w:cs="TimesNewRomanPSMT"/>
          <w:color w:val="7030A0"/>
          <w:sz w:val="36"/>
          <w:szCs w:val="36"/>
        </w:rPr>
        <w:t xml:space="preserve">contains </w:t>
      </w: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 xml:space="preserve">a permutation. How is this achieved? That is, why does </w:t>
      </w:r>
      <w:r w:rsidRPr="00D603C8">
        <w:rPr>
          <w:rFonts w:ascii="TimesNewRomanPSMT,Italic" w:hAnsi="TimesNewRomanPSMT,Italic" w:cs="TimesNewRomanPSMT,Italic"/>
          <w:i/>
          <w:iCs/>
          <w:color w:val="7030A0"/>
          <w:sz w:val="36"/>
          <w:szCs w:val="36"/>
        </w:rPr>
        <w:t xml:space="preserve">S </w:t>
      </w:r>
      <w:r>
        <w:rPr>
          <w:rFonts w:ascii="TimesNewRomanPSMT" w:hAnsi="TimesNewRomanPSMT" w:cs="TimesNewRomanPSMT"/>
          <w:color w:val="7030A0"/>
          <w:sz w:val="36"/>
          <w:szCs w:val="36"/>
        </w:rPr>
        <w:t xml:space="preserve">always </w:t>
      </w: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>contain a permutation?</w:t>
      </w:r>
    </w:p>
    <w:p w:rsidR="00D603C8" w:rsidRDefault="00D603C8" w:rsidP="00D603C8">
      <w:pPr>
        <w:autoSpaceDE w:val="0"/>
        <w:autoSpaceDN w:val="0"/>
        <w:adjustRightInd w:val="0"/>
        <w:spacing w:after="0" w:line="240" w:lineRule="auto"/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</w:pPr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Initialize the permutation using the key, </w:t>
      </w:r>
      <w:proofErr w:type="gram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then</w:t>
      </w:r>
      <w:proofErr w:type="gram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 we can generate the </w:t>
      </w:r>
      <w:proofErr w:type="spell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keystream</w:t>
      </w:r>
      <w:proofErr w:type="spell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.</w:t>
      </w:r>
    </w:p>
    <w:p w:rsidR="00D603C8" w:rsidRDefault="00D603C8" w:rsidP="00D603C8">
      <w:pPr>
        <w:autoSpaceDE w:val="0"/>
        <w:autoSpaceDN w:val="0"/>
        <w:adjustRightInd w:val="0"/>
        <w:spacing w:after="0" w:line="240" w:lineRule="auto"/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</w:pPr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lastRenderedPageBreak/>
        <w:t>-</w:t>
      </w:r>
      <w:proofErr w:type="gram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S[</w:t>
      </w:r>
      <w:proofErr w:type="gram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] holds the permutation (0-255 bytes)-</w:t>
      </w:r>
    </w:p>
    <w:p w:rsidR="00D603C8" w:rsidRDefault="00D603C8" w:rsidP="00D603C8">
      <w:pPr>
        <w:autoSpaceDE w:val="0"/>
        <w:autoSpaceDN w:val="0"/>
        <w:adjustRightInd w:val="0"/>
        <w:spacing w:after="0" w:line="240" w:lineRule="auto"/>
        <w:rPr>
          <w:rStyle w:val="t"/>
          <w:rFonts w:ascii="LiberationSerif_w_3" w:hAnsi="LiberationSerif_w_3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</w:pPr>
      <w:proofErr w:type="gramStart"/>
      <w:r w:rsidRPr="00D603C8">
        <w:rPr>
          <w:rStyle w:val="t"/>
          <w:rFonts w:ascii="LiberationSerif_w_3" w:hAnsi="LiberationSerif_w_3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K[</w:t>
      </w:r>
      <w:proofErr w:type="gramEnd"/>
      <w:r w:rsidRPr="00D603C8">
        <w:rPr>
          <w:rStyle w:val="t"/>
          <w:rFonts w:ascii="LiberationSerif_w_3" w:hAnsi="LiberationSerif_w_3"/>
          <w:color w:val="000000"/>
          <w:spacing w:val="-2"/>
          <w:sz w:val="32"/>
          <w:szCs w:val="32"/>
          <w:bdr w:val="none" w:sz="0" w:space="0" w:color="auto" w:frame="1"/>
          <w:shd w:val="clear" w:color="auto" w:fill="FFFFFF"/>
        </w:rPr>
        <w:t>] holds the key, the key can be in any length (0-256 bytes)</w:t>
      </w:r>
    </w:p>
    <w:p w:rsidR="00D603C8" w:rsidRDefault="00D603C8" w:rsidP="00D603C8">
      <w:pPr>
        <w:autoSpaceDE w:val="0"/>
        <w:autoSpaceDN w:val="0"/>
        <w:adjustRightInd w:val="0"/>
        <w:spacing w:after="0" w:line="240" w:lineRule="auto"/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</w:pPr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-The key does not always be 256 bytes, K[i] = </w:t>
      </w:r>
      <w:proofErr w:type="gram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key[</w:t>
      </w:r>
      <w:proofErr w:type="gram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i (mod N)]. Just take how many </w:t>
      </w:r>
      <w:proofErr w:type="spell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bytesthe</w:t>
      </w:r>
      <w:proofErr w:type="spell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 key has, and repeated until we get 256 bytes</w:t>
      </w:r>
    </w:p>
    <w:p w:rsidR="00D603C8" w:rsidRPr="00D603C8" w:rsidRDefault="00D603C8" w:rsidP="00D603C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7030A0"/>
          <w:sz w:val="32"/>
          <w:szCs w:val="32"/>
        </w:rPr>
      </w:pPr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-Use the key to scramble the permutation, swap(S[i], S[j]): swap the two guys in </w:t>
      </w:r>
      <w:proofErr w:type="spell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thepermutation</w:t>
      </w:r>
      <w:proofErr w:type="spell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, still get the permutation; by swapping, the </w:t>
      </w:r>
      <w:proofErr w:type="gram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properties is</w:t>
      </w:r>
      <w:proofErr w:type="gramEnd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D603C8">
        <w:rPr>
          <w:rStyle w:val="t"/>
          <w:rFonts w:ascii="LiberationSerif_w_3" w:hAnsi="LiberationSerif_w_3"/>
          <w:color w:val="000000"/>
          <w:sz w:val="32"/>
          <w:szCs w:val="32"/>
          <w:bdr w:val="none" w:sz="0" w:space="0" w:color="auto" w:frame="1"/>
          <w:shd w:val="clear" w:color="auto" w:fill="FFFFFF"/>
        </w:rPr>
        <w:t>maintaine</w:t>
      </w:r>
      <w:proofErr w:type="spellEnd"/>
    </w:p>
    <w:p w:rsidR="00D603C8" w:rsidRDefault="00D603C8" w:rsidP="00D603C8">
      <w:pPr>
        <w:rPr>
          <w:rFonts w:ascii="TimesNewRomanPSMT" w:hAnsi="TimesNewRomanPSMT" w:cs="TimesNewRomanPSMT"/>
          <w:color w:val="7030A0"/>
          <w:sz w:val="36"/>
          <w:szCs w:val="36"/>
        </w:rPr>
      </w:pPr>
      <w:r w:rsidRPr="00D603C8">
        <w:rPr>
          <w:rFonts w:ascii="TimesNewRomanPSMT" w:hAnsi="TimesNewRomanPSMT" w:cs="TimesNewRomanPSMT"/>
          <w:color w:val="7030A0"/>
          <w:sz w:val="36"/>
          <w:szCs w:val="36"/>
        </w:rPr>
        <w:t>b. Where is RC4 used in the real world?</w:t>
      </w:r>
    </w:p>
    <w:p w:rsidR="00D603C8" w:rsidRDefault="00D603C8" w:rsidP="00D603C8">
      <w:pPr>
        <w:rPr>
          <w:rFonts w:ascii="TimesNewRomanPSMT" w:hAnsi="TimesNewRomanPSMT" w:cs="TimesNewRomanPSMT"/>
          <w:sz w:val="36"/>
          <w:szCs w:val="36"/>
        </w:rPr>
      </w:pPr>
      <w:proofErr w:type="spellStart"/>
      <w:r>
        <w:rPr>
          <w:rFonts w:ascii="TimesNewRomanPSMT" w:hAnsi="TimesNewRomanPSMT" w:cs="TimesNewRomanPSMT"/>
          <w:sz w:val="36"/>
          <w:szCs w:val="36"/>
        </w:rPr>
        <w:t>SSL</w:t>
      </w:r>
      <w:proofErr w:type="gramStart"/>
      <w:r>
        <w:rPr>
          <w:rFonts w:ascii="TimesNewRomanPSMT" w:hAnsi="TimesNewRomanPSMT" w:cs="TimesNewRomanPSMT"/>
          <w:sz w:val="36"/>
          <w:szCs w:val="36"/>
        </w:rPr>
        <w:t>,WEP,internet</w:t>
      </w:r>
      <w:proofErr w:type="spellEnd"/>
      <w:proofErr w:type="gramEnd"/>
      <w:r>
        <w:rPr>
          <w:rFonts w:ascii="TimesNewRomanPSMT" w:hAnsi="TimesNewRomanPSMT" w:cs="TimesNewRomanPSMT"/>
          <w:sz w:val="36"/>
          <w:szCs w:val="36"/>
        </w:rPr>
        <w:t xml:space="preserve"> explorer</w:t>
      </w:r>
    </w:p>
    <w:p w:rsidR="00D603C8" w:rsidRDefault="00D603C8" w:rsidP="00D603C8">
      <w:pPr>
        <w:rPr>
          <w:rFonts w:ascii="Times New Roman" w:hAnsi="Times New Roman" w:cs="Times New Roman"/>
          <w:sz w:val="36"/>
          <w:szCs w:val="36"/>
        </w:rPr>
      </w:pPr>
    </w:p>
    <w:p w:rsidR="001B1553" w:rsidRDefault="001B1553" w:rsidP="00D603C8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18D7BFBB" wp14:editId="4E66DE15">
            <wp:extent cx="4686300" cy="4391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553" w:rsidRDefault="001B1553" w:rsidP="00D603C8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6A9BE4D" wp14:editId="0DD09E8F">
            <wp:extent cx="4429125" cy="42767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553" w:rsidRDefault="001B1553" w:rsidP="00D603C8">
      <w:pPr>
        <w:rPr>
          <w:rFonts w:ascii="Times New Roman" w:hAnsi="Times New Roman" w:cs="Times New Roman"/>
          <w:sz w:val="36"/>
          <w:szCs w:val="36"/>
        </w:rPr>
      </w:pPr>
    </w:p>
    <w:p w:rsidR="00A9074C" w:rsidRDefault="007A0B15" w:rsidP="00D603C8">
      <w:pPr>
        <w:rPr>
          <w:rFonts w:ascii="Times New Roman" w:hAnsi="Times New Roman" w:cs="Times New Roman"/>
          <w:sz w:val="36"/>
          <w:szCs w:val="36"/>
        </w:rPr>
      </w:pPr>
      <w:proofErr w:type="spellStart"/>
      <w:r>
        <w:rPr>
          <w:rFonts w:ascii="Times New Roman" w:hAnsi="Times New Roman" w:cs="Times New Roman"/>
          <w:sz w:val="36"/>
          <w:szCs w:val="36"/>
        </w:rPr>
        <w:t>Kuch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</w:rPr>
        <w:t>ciper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or </w:t>
      </w:r>
      <w:proofErr w:type="spellStart"/>
      <w:r>
        <w:rPr>
          <w:rFonts w:ascii="Times New Roman" w:hAnsi="Times New Roman" w:cs="Times New Roman"/>
          <w:sz w:val="36"/>
          <w:szCs w:val="36"/>
        </w:rPr>
        <w:t>kuch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plain text </w:t>
      </w:r>
      <w:proofErr w:type="spellStart"/>
      <w:r>
        <w:rPr>
          <w:rFonts w:ascii="Times New Roman" w:hAnsi="Times New Roman" w:cs="Times New Roman"/>
          <w:sz w:val="36"/>
          <w:szCs w:val="36"/>
        </w:rPr>
        <w:t>hota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h or use key generate </w:t>
      </w:r>
      <w:proofErr w:type="spellStart"/>
      <w:r>
        <w:rPr>
          <w:rFonts w:ascii="Times New Roman" w:hAnsi="Times New Roman" w:cs="Times New Roman"/>
          <w:sz w:val="36"/>
          <w:szCs w:val="36"/>
        </w:rPr>
        <w:t>hosktey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h</w:t>
      </w:r>
      <w:proofErr w:type="gramStart"/>
      <w:r>
        <w:rPr>
          <w:rFonts w:ascii="Times New Roman" w:hAnsi="Times New Roman" w:cs="Times New Roman"/>
          <w:sz w:val="36"/>
          <w:szCs w:val="36"/>
        </w:rPr>
        <w:t>..</w:t>
      </w:r>
      <w:proofErr w:type="spellStart"/>
      <w:r>
        <w:rPr>
          <w:rFonts w:ascii="Times New Roman" w:hAnsi="Times New Roman" w:cs="Times New Roman"/>
          <w:sz w:val="36"/>
          <w:szCs w:val="36"/>
        </w:rPr>
        <w:t>ek</w:t>
      </w:r>
      <w:proofErr w:type="spellEnd"/>
      <w:proofErr w:type="gramEnd"/>
      <w:r>
        <w:rPr>
          <w:rFonts w:ascii="Times New Roman" w:hAnsi="Times New Roman" w:cs="Times New Roman"/>
          <w:sz w:val="36"/>
          <w:szCs w:val="36"/>
        </w:rPr>
        <w:t xml:space="preserve"> end se encryption </w:t>
      </w:r>
      <w:proofErr w:type="spellStart"/>
      <w:r>
        <w:rPr>
          <w:rFonts w:ascii="Times New Roman" w:hAnsi="Times New Roman" w:cs="Times New Roman"/>
          <w:sz w:val="36"/>
          <w:szCs w:val="36"/>
        </w:rPr>
        <w:t>dosree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end se </w:t>
      </w:r>
      <w:proofErr w:type="spellStart"/>
      <w:r>
        <w:rPr>
          <w:rFonts w:ascii="Times New Roman" w:hAnsi="Times New Roman" w:cs="Times New Roman"/>
          <w:sz w:val="36"/>
          <w:szCs w:val="36"/>
        </w:rPr>
        <w:t>descruption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>
        <w:rPr>
          <w:rFonts w:ascii="Times New Roman" w:hAnsi="Times New Roman" w:cs="Times New Roman"/>
          <w:sz w:val="36"/>
          <w:szCs w:val="36"/>
        </w:rPr>
        <w:t>phir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job anta h </w:t>
      </w:r>
      <w:proofErr w:type="spellStart"/>
      <w:r>
        <w:rPr>
          <w:rFonts w:ascii="Times New Roman" w:hAnsi="Times New Roman" w:cs="Times New Roman"/>
          <w:sz w:val="36"/>
          <w:szCs w:val="36"/>
        </w:rPr>
        <w:t>wo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meet in the middle attack </w:t>
      </w:r>
      <w:proofErr w:type="spellStart"/>
      <w:r>
        <w:rPr>
          <w:rFonts w:ascii="Times New Roman" w:hAnsi="Times New Roman" w:cs="Times New Roman"/>
          <w:sz w:val="36"/>
          <w:szCs w:val="36"/>
        </w:rPr>
        <w:t>hota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h</w:t>
      </w:r>
    </w:p>
    <w:p w:rsidR="00FC49A4" w:rsidRDefault="00A9074C" w:rsidP="00D603C8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F9A739F" wp14:editId="407AA526">
            <wp:extent cx="3800475" cy="2876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0B15" w:rsidRPr="00D603C8" w:rsidRDefault="00FC49A4" w:rsidP="00D603C8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It is advantage of Double DES</w:t>
      </w:r>
      <w:bookmarkStart w:id="0" w:name="_GoBack"/>
      <w:bookmarkEnd w:id="0"/>
      <w:r w:rsidR="007A0B15">
        <w:rPr>
          <w:rFonts w:ascii="Times New Roman" w:hAnsi="Times New Roman" w:cs="Times New Roman"/>
          <w:sz w:val="36"/>
          <w:szCs w:val="36"/>
        </w:rPr>
        <w:t xml:space="preserve"> </w:t>
      </w:r>
    </w:p>
    <w:sectPr w:rsidR="007A0B15" w:rsidRPr="00D603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_q_1">
    <w:altName w:val="Times New Roman"/>
    <w:panose1 w:val="00000000000000000000"/>
    <w:charset w:val="00"/>
    <w:family w:val="roman"/>
    <w:notTrueType/>
    <w:pitch w:val="default"/>
  </w:font>
  <w:font w:name="LiberationSerif_2y_1">
    <w:altName w:val="Times New Roman"/>
    <w:panose1 w:val="00000000000000000000"/>
    <w:charset w:val="00"/>
    <w:family w:val="roman"/>
    <w:notTrueType/>
    <w:pitch w:val="default"/>
  </w:font>
  <w:font w:name="TimesNewRomanPSMT,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Serif_w_3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7WwNDA2NzI2NzdR0lEKTi0uzszPAykwrgUAQMCelywAAAA="/>
  </w:docVars>
  <w:rsids>
    <w:rsidRoot w:val="00560516"/>
    <w:rsid w:val="00123A78"/>
    <w:rsid w:val="001271BD"/>
    <w:rsid w:val="001B1553"/>
    <w:rsid w:val="00291C7A"/>
    <w:rsid w:val="004B2C1B"/>
    <w:rsid w:val="00560516"/>
    <w:rsid w:val="007A0B15"/>
    <w:rsid w:val="00A9074C"/>
    <w:rsid w:val="00CB7553"/>
    <w:rsid w:val="00D603C8"/>
    <w:rsid w:val="00D72E28"/>
    <w:rsid w:val="00FC4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D72E28"/>
  </w:style>
  <w:style w:type="paragraph" w:styleId="BalloonText">
    <w:name w:val="Balloon Text"/>
    <w:basedOn w:val="Normal"/>
    <w:link w:val="BalloonTextChar"/>
    <w:uiPriority w:val="99"/>
    <w:semiHidden/>
    <w:unhideWhenUsed/>
    <w:rsid w:val="00D60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3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D72E28"/>
  </w:style>
  <w:style w:type="paragraph" w:styleId="BalloonText">
    <w:name w:val="Balloon Text"/>
    <w:basedOn w:val="Normal"/>
    <w:link w:val="BalloonTextChar"/>
    <w:uiPriority w:val="99"/>
    <w:semiHidden/>
    <w:unhideWhenUsed/>
    <w:rsid w:val="00D60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3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6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8</cp:revision>
  <dcterms:created xsi:type="dcterms:W3CDTF">2020-09-16T21:38:00Z</dcterms:created>
  <dcterms:modified xsi:type="dcterms:W3CDTF">2020-09-18T13:36:00Z</dcterms:modified>
</cp:coreProperties>
</file>